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5F0192" w14:textId="31839E9A" w:rsidR="006F255F" w:rsidRDefault="006F255F">
      <w:pPr>
        <w:rPr>
          <w:rFonts w:ascii="Mangal" w:hAnsi="Mangal" w:cs="Mangal"/>
        </w:rPr>
      </w:pPr>
      <w:r w:rsidRPr="006F255F">
        <w:rPr>
          <w:rFonts w:ascii="Kohinoor Bangla" w:hAnsi="Kohinoor Bangla" w:cs="Kohinoor Bangla"/>
        </w:rPr>
        <w:t>২০২১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সালের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ফেব্রুয়ারি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মাসের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প্রথম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সপ্তাহে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টার্ম</w:t>
      </w:r>
      <w:r w:rsidRPr="006F255F">
        <w:t>-</w:t>
      </w:r>
      <w:r w:rsidRPr="006F255F">
        <w:rPr>
          <w:rFonts w:ascii="Kohinoor Bangla" w:hAnsi="Kohinoor Bangla" w:cs="Kohinoor Bangla"/>
        </w:rPr>
        <w:t>ফাইনাল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অনুষ্ঠিত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হওয়ার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পক্ষে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বিপক্ষে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স্টুডেন্টদের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মতামত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চাওয়া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হচ্ছে</w:t>
      </w:r>
      <w:r w:rsidRPr="006F255F">
        <w:rPr>
          <w:rFonts w:ascii="Mangal" w:hAnsi="Mangal" w:cs="Mangal"/>
        </w:rPr>
        <w:t>।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উল্লেখ্য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যে</w:t>
      </w:r>
      <w:r w:rsidRPr="006F255F">
        <w:t xml:space="preserve">, </w:t>
      </w:r>
      <w:r w:rsidRPr="006F255F">
        <w:rPr>
          <w:rFonts w:ascii="Kohinoor Bangla" w:hAnsi="Kohinoor Bangla" w:cs="Kohinoor Bangla"/>
        </w:rPr>
        <w:t>করোনা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পরিস্থিতির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জন্য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উক্ত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সময়ে</w:t>
      </w:r>
      <w:r w:rsidRPr="006F255F">
        <w:t xml:space="preserve"> "</w:t>
      </w:r>
      <w:r w:rsidRPr="006F255F">
        <w:rPr>
          <w:rFonts w:ascii="Kohinoor Bangla" w:hAnsi="Kohinoor Bangla" w:cs="Kohinoor Bangla"/>
        </w:rPr>
        <w:t>বিশ্ববিদ্যালয়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হল</w:t>
      </w:r>
      <w:r w:rsidRPr="006F255F">
        <w:t xml:space="preserve">" </w:t>
      </w:r>
      <w:r w:rsidRPr="006F255F">
        <w:rPr>
          <w:rFonts w:ascii="Kohinoor Bangla" w:hAnsi="Kohinoor Bangla" w:cs="Kohinoor Bangla"/>
        </w:rPr>
        <w:t>খোলা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সম্ভব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হবে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না</w:t>
      </w:r>
      <w:r w:rsidRPr="006F255F">
        <w:rPr>
          <w:rFonts w:ascii="Mangal" w:hAnsi="Mangal" w:cs="Mangal"/>
        </w:rPr>
        <w:t>।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অতএব</w:t>
      </w:r>
      <w:r w:rsidRPr="006F255F">
        <w:t xml:space="preserve">, </w:t>
      </w:r>
      <w:r w:rsidRPr="006F255F">
        <w:rPr>
          <w:rFonts w:ascii="Kohinoor Bangla" w:hAnsi="Kohinoor Bangla" w:cs="Kohinoor Bangla"/>
        </w:rPr>
        <w:t>পরীক্ষা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চলাকালীন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সময়ে</w:t>
      </w:r>
      <w:r w:rsidRPr="006F255F">
        <w:t xml:space="preserve"> </w:t>
      </w:r>
      <w:r w:rsidRPr="006F255F">
        <w:rPr>
          <w:rFonts w:ascii="Kohinoor Bangla" w:hAnsi="Kohinoor Bangla" w:cs="Kohinoor Bangla"/>
        </w:rPr>
        <w:t>শিক্ষার্থীদের</w:t>
      </w:r>
      <w:r w:rsidRPr="006F255F">
        <w:t xml:space="preserve"> </w:t>
      </w:r>
      <w:r w:rsidRPr="006F255F">
        <w:rPr>
          <w:rFonts w:ascii="Kohinoor Bangla" w:hAnsi="Kohinoor Bangla" w:cs="Kohinoor Bangla"/>
          <w:b/>
          <w:bCs/>
        </w:rPr>
        <w:t>নিজেদের</w:t>
      </w:r>
      <w:r w:rsidRPr="006F255F">
        <w:rPr>
          <w:b/>
          <w:bCs/>
        </w:rPr>
        <w:t xml:space="preserve"> </w:t>
      </w:r>
      <w:r w:rsidRPr="006F255F">
        <w:rPr>
          <w:rFonts w:ascii="Kohinoor Bangla" w:hAnsi="Kohinoor Bangla" w:cs="Kohinoor Bangla"/>
          <w:b/>
          <w:bCs/>
        </w:rPr>
        <w:t>আবাসনের</w:t>
      </w:r>
      <w:r w:rsidRPr="006F255F">
        <w:rPr>
          <w:b/>
          <w:bCs/>
        </w:rPr>
        <w:t xml:space="preserve"> </w:t>
      </w:r>
      <w:r w:rsidRPr="006F255F">
        <w:rPr>
          <w:rFonts w:ascii="Kohinoor Bangla" w:hAnsi="Kohinoor Bangla" w:cs="Kohinoor Bangla"/>
          <w:b/>
          <w:bCs/>
        </w:rPr>
        <w:t>ব্যবস্থা</w:t>
      </w:r>
      <w:r w:rsidRPr="006F255F">
        <w:rPr>
          <w:b/>
          <w:bCs/>
        </w:rPr>
        <w:t xml:space="preserve"> </w:t>
      </w:r>
      <w:r w:rsidRPr="006F255F">
        <w:rPr>
          <w:rFonts w:ascii="Kohinoor Bangla" w:hAnsi="Kohinoor Bangla" w:cs="Kohinoor Bangla"/>
          <w:b/>
          <w:bCs/>
        </w:rPr>
        <w:t>করতে</w:t>
      </w:r>
      <w:r w:rsidRPr="006F255F">
        <w:rPr>
          <w:b/>
          <w:bCs/>
        </w:rPr>
        <w:t xml:space="preserve"> </w:t>
      </w:r>
      <w:r w:rsidRPr="006F255F">
        <w:rPr>
          <w:rFonts w:ascii="Kohinoor Bangla" w:hAnsi="Kohinoor Bangla" w:cs="Kohinoor Bangla"/>
          <w:b/>
          <w:bCs/>
        </w:rPr>
        <w:t>হবে</w:t>
      </w:r>
      <w:r w:rsidRPr="006F255F">
        <w:rPr>
          <w:rFonts w:ascii="Mangal" w:hAnsi="Mangal" w:cs="Mangal"/>
        </w:rPr>
        <w:t>।</w:t>
      </w:r>
    </w:p>
    <w:p w14:paraId="4996CEB5" w14:textId="35C99B27" w:rsidR="00631B5F" w:rsidRPr="00631B5F" w:rsidRDefault="00631B5F">
      <w:pPr>
        <w:rPr>
          <w:rFonts w:ascii="Mangal" w:hAnsi="Mangal" w:cs="Mangal"/>
          <w:lang w:val="en-US"/>
        </w:rPr>
      </w:pPr>
    </w:p>
    <w:tbl>
      <w:tblPr>
        <w:tblStyle w:val="TableGrid"/>
        <w:tblW w:w="9018" w:type="dxa"/>
        <w:tblLook w:val="04A0" w:firstRow="1" w:lastRow="0" w:firstColumn="1" w:lastColumn="0" w:noHBand="0" w:noVBand="1"/>
      </w:tblPr>
      <w:tblGrid>
        <w:gridCol w:w="2972"/>
        <w:gridCol w:w="6046"/>
      </w:tblGrid>
      <w:tr w:rsidR="006F255F" w14:paraId="7F84E88A" w14:textId="77777777" w:rsidTr="003853C6">
        <w:trPr>
          <w:trHeight w:val="448"/>
        </w:trPr>
        <w:tc>
          <w:tcPr>
            <w:tcW w:w="2972" w:type="dxa"/>
          </w:tcPr>
          <w:p w14:paraId="301E5DE9" w14:textId="5D50A13E" w:rsidR="006F255F" w:rsidRPr="006F255F" w:rsidRDefault="006F255F">
            <w:pPr>
              <w:rPr>
                <w:lang w:val="en-US"/>
              </w:rPr>
            </w:pPr>
            <w:r w:rsidRPr="006F255F">
              <w:rPr>
                <w:rFonts w:ascii="Kohinoor Bangla" w:hAnsi="Kohinoor Bangla" w:cs="Kohinoor Bangla"/>
                <w:lang w:val="en-US"/>
              </w:rPr>
              <w:t>২০২১</w:t>
            </w:r>
            <w:r w:rsidRPr="006F255F">
              <w:rPr>
                <w:lang w:val="en-US"/>
              </w:rPr>
              <w:t xml:space="preserve"> </w:t>
            </w:r>
            <w:proofErr w:type="spellStart"/>
            <w:r w:rsidRPr="006F255F">
              <w:rPr>
                <w:rFonts w:ascii="Kohinoor Bangla" w:hAnsi="Kohinoor Bangla" w:cs="Kohinoor Bangla"/>
                <w:lang w:val="en-US"/>
              </w:rPr>
              <w:t>সালের</w:t>
            </w:r>
            <w:proofErr w:type="spellEnd"/>
            <w:r w:rsidRPr="006F255F">
              <w:rPr>
                <w:lang w:val="en-US"/>
              </w:rPr>
              <w:t xml:space="preserve"> </w:t>
            </w:r>
            <w:proofErr w:type="spellStart"/>
            <w:r w:rsidRPr="006F255F">
              <w:rPr>
                <w:rFonts w:ascii="Kohinoor Bangla" w:hAnsi="Kohinoor Bangla" w:cs="Kohinoor Bangla"/>
                <w:lang w:val="en-US"/>
              </w:rPr>
              <w:t>ফেব্রুয়ারি</w:t>
            </w:r>
            <w:proofErr w:type="spellEnd"/>
            <w:r w:rsidRPr="006F255F">
              <w:rPr>
                <w:lang w:val="en-US"/>
              </w:rPr>
              <w:t xml:space="preserve"> </w:t>
            </w:r>
            <w:proofErr w:type="spellStart"/>
            <w:r w:rsidRPr="006F255F">
              <w:rPr>
                <w:rFonts w:ascii="Kohinoor Bangla" w:hAnsi="Kohinoor Bangla" w:cs="Kohinoor Bangla"/>
                <w:lang w:val="en-US"/>
              </w:rPr>
              <w:t>মাসে</w:t>
            </w:r>
            <w:proofErr w:type="spellEnd"/>
            <w:r w:rsidRPr="006F255F">
              <w:rPr>
                <w:lang w:val="en-US"/>
              </w:rPr>
              <w:t xml:space="preserve"> "</w:t>
            </w:r>
            <w:proofErr w:type="spellStart"/>
            <w:r w:rsidRPr="006F255F">
              <w:rPr>
                <w:rFonts w:ascii="Kohinoor Bangla" w:hAnsi="Kohinoor Bangla" w:cs="Kohinoor Bangla"/>
                <w:lang w:val="en-US"/>
              </w:rPr>
              <w:t>নিজ</w:t>
            </w:r>
            <w:proofErr w:type="spellEnd"/>
            <w:r w:rsidRPr="006F255F">
              <w:rPr>
                <w:lang w:val="en-US"/>
              </w:rPr>
              <w:t xml:space="preserve"> </w:t>
            </w:r>
            <w:proofErr w:type="spellStart"/>
            <w:r w:rsidRPr="006F255F">
              <w:rPr>
                <w:rFonts w:ascii="Kohinoor Bangla" w:hAnsi="Kohinoor Bangla" w:cs="Kohinoor Bangla"/>
                <w:lang w:val="en-US"/>
              </w:rPr>
              <w:t>আবাসন</w:t>
            </w:r>
            <w:proofErr w:type="spellEnd"/>
            <w:r w:rsidRPr="006F255F">
              <w:rPr>
                <w:lang w:val="en-US"/>
              </w:rPr>
              <w:t xml:space="preserve"> </w:t>
            </w:r>
            <w:proofErr w:type="spellStart"/>
            <w:r w:rsidRPr="006F255F">
              <w:rPr>
                <w:rFonts w:ascii="Kohinoor Bangla" w:hAnsi="Kohinoor Bangla" w:cs="Kohinoor Bangla"/>
                <w:lang w:val="en-US"/>
              </w:rPr>
              <w:t>ব্যবস্থায়</w:t>
            </w:r>
            <w:proofErr w:type="spellEnd"/>
            <w:r w:rsidRPr="006F255F">
              <w:rPr>
                <w:lang w:val="en-US"/>
              </w:rPr>
              <w:t xml:space="preserve">" </w:t>
            </w:r>
            <w:proofErr w:type="spellStart"/>
            <w:r w:rsidRPr="006F255F">
              <w:rPr>
                <w:rFonts w:ascii="Kohinoor Bangla" w:hAnsi="Kohinoor Bangla" w:cs="Kohinoor Bangla"/>
                <w:lang w:val="en-US"/>
              </w:rPr>
              <w:t>পরীক্ষার</w:t>
            </w:r>
            <w:proofErr w:type="spellEnd"/>
            <w:r w:rsidRPr="006F255F">
              <w:rPr>
                <w:lang w:val="en-US"/>
              </w:rPr>
              <w:t xml:space="preserve"> </w:t>
            </w:r>
            <w:proofErr w:type="spellStart"/>
            <w:r w:rsidRPr="00631B5F">
              <w:rPr>
                <w:rFonts w:ascii="Kohinoor Bangla" w:hAnsi="Kohinoor Bangla" w:cs="Kohinoor Bangla"/>
                <w:b/>
                <w:bCs/>
                <w:lang w:val="en-US"/>
              </w:rPr>
              <w:t>পক্ষে</w:t>
            </w:r>
            <w:proofErr w:type="spellEnd"/>
            <w:r>
              <w:rPr>
                <w:rFonts w:ascii="Kohinoor Bangla" w:hAnsi="Kohinoor Bangla" w:cs="Kohinoor Bangla"/>
                <w:lang w:val="en-US"/>
              </w:rPr>
              <w:t xml:space="preserve"> </w:t>
            </w:r>
            <w:r w:rsidR="00631B5F">
              <w:rPr>
                <w:rFonts w:ascii="Kohinoor Bangla" w:hAnsi="Kohinoor Bangla" w:cs="Kohinoor Bangla"/>
                <w:lang w:val="en-US"/>
              </w:rPr>
              <w:t>(</w:t>
            </w:r>
            <w:proofErr w:type="spellStart"/>
            <w:r w:rsidR="00631B5F" w:rsidRPr="00631B5F">
              <w:rPr>
                <w:rFonts w:ascii="Kohinoor Bangla" w:hAnsi="Kohinoor Bangla" w:cs="Kohinoor Bangla" w:hint="cs"/>
                <w:lang w:val="en-US"/>
              </w:rPr>
              <w:t>স্টুডেন্ট</w:t>
            </w:r>
            <w:proofErr w:type="spellEnd"/>
            <w:r w:rsidR="00631B5F" w:rsidRPr="00631B5F">
              <w:rPr>
                <w:rFonts w:ascii="Kohinoor Bangla" w:hAnsi="Kohinoor Bangla" w:cs="Kohinoor Bangla"/>
                <w:lang w:val="en-US"/>
              </w:rPr>
              <w:t xml:space="preserve"> </w:t>
            </w:r>
            <w:proofErr w:type="spellStart"/>
            <w:r w:rsidR="00631B5F" w:rsidRPr="00631B5F">
              <w:rPr>
                <w:rFonts w:ascii="Kohinoor Bangla" w:hAnsi="Kohinoor Bangla" w:cs="Kohinoor Bangla" w:hint="cs"/>
                <w:lang w:val="en-US"/>
              </w:rPr>
              <w:t>আইডি</w:t>
            </w:r>
            <w:proofErr w:type="spellEnd"/>
            <w:r w:rsidR="00631B5F">
              <w:rPr>
                <w:rFonts w:ascii="Kohinoor Bangla" w:hAnsi="Kohinoor Bangla" w:cs="Kohinoor Bangla"/>
                <w:lang w:val="en-US"/>
              </w:rPr>
              <w:t>)</w:t>
            </w:r>
          </w:p>
        </w:tc>
        <w:tc>
          <w:tcPr>
            <w:tcW w:w="6046" w:type="dxa"/>
          </w:tcPr>
          <w:p w14:paraId="18057642" w14:textId="153E5803" w:rsidR="003853C6" w:rsidRPr="003853C6" w:rsidRDefault="006F255F">
            <w:pPr>
              <w:rPr>
                <w:rFonts w:ascii="Kohinoor Bangla" w:hAnsi="Kohinoor Bangla" w:cs="Kohinoor Bangla"/>
                <w:lang w:val="en-US"/>
              </w:rPr>
            </w:pPr>
            <w:r w:rsidRPr="006F255F">
              <w:rPr>
                <w:rFonts w:ascii="Kohinoor Bangla" w:hAnsi="Kohinoor Bangla" w:cs="Kohinoor Bangla"/>
              </w:rPr>
              <w:t>২০২১</w:t>
            </w:r>
            <w:r w:rsidRPr="006F255F">
              <w:t xml:space="preserve"> </w:t>
            </w:r>
            <w:r w:rsidRPr="006F255F">
              <w:rPr>
                <w:rFonts w:ascii="Kohinoor Bangla" w:hAnsi="Kohinoor Bangla" w:cs="Kohinoor Bangla"/>
              </w:rPr>
              <w:t>সালের</w:t>
            </w:r>
            <w:r w:rsidRPr="006F255F">
              <w:t xml:space="preserve"> </w:t>
            </w:r>
            <w:r w:rsidRPr="006F255F">
              <w:rPr>
                <w:rFonts w:ascii="Kohinoor Bangla" w:hAnsi="Kohinoor Bangla" w:cs="Kohinoor Bangla"/>
              </w:rPr>
              <w:t>ফেব্রুয়ারি</w:t>
            </w:r>
            <w:r w:rsidRPr="006F255F">
              <w:t xml:space="preserve"> </w:t>
            </w:r>
            <w:r w:rsidRPr="006F255F">
              <w:rPr>
                <w:rFonts w:ascii="Kohinoor Bangla" w:hAnsi="Kohinoor Bangla" w:cs="Kohinoor Bangla"/>
              </w:rPr>
              <w:t>মাসে</w:t>
            </w:r>
            <w:r w:rsidRPr="006F255F">
              <w:t xml:space="preserve"> "</w:t>
            </w:r>
            <w:r w:rsidRPr="006F255F">
              <w:rPr>
                <w:rFonts w:ascii="Kohinoor Bangla" w:hAnsi="Kohinoor Bangla" w:cs="Kohinoor Bangla"/>
              </w:rPr>
              <w:t>নিজ</w:t>
            </w:r>
            <w:r w:rsidRPr="006F255F">
              <w:t xml:space="preserve"> </w:t>
            </w:r>
            <w:r w:rsidRPr="006F255F">
              <w:rPr>
                <w:rFonts w:ascii="Kohinoor Bangla" w:hAnsi="Kohinoor Bangla" w:cs="Kohinoor Bangla"/>
              </w:rPr>
              <w:t>আবাসন</w:t>
            </w:r>
            <w:r w:rsidRPr="006F255F">
              <w:t xml:space="preserve"> </w:t>
            </w:r>
            <w:r w:rsidRPr="006F255F">
              <w:rPr>
                <w:rFonts w:ascii="Kohinoor Bangla" w:hAnsi="Kohinoor Bangla" w:cs="Kohinoor Bangla"/>
              </w:rPr>
              <w:t>ব্যবস্থায়</w:t>
            </w:r>
            <w:r w:rsidRPr="006F255F">
              <w:t xml:space="preserve">" </w:t>
            </w:r>
            <w:r w:rsidRPr="006F255F">
              <w:rPr>
                <w:rFonts w:ascii="Kohinoor Bangla" w:hAnsi="Kohinoor Bangla" w:cs="Kohinoor Bangla"/>
              </w:rPr>
              <w:t>পরীক্ষার</w:t>
            </w:r>
            <w:r w:rsidRPr="006F255F">
              <w:t xml:space="preserve"> </w:t>
            </w:r>
            <w:r w:rsidRPr="00631B5F">
              <w:rPr>
                <w:rFonts w:ascii="Kohinoor Bangla" w:hAnsi="Kohinoor Bangla" w:cs="Kohinoor Bangla"/>
                <w:b/>
                <w:bCs/>
              </w:rPr>
              <w:t>বিপক্ষে</w:t>
            </w:r>
            <w:r w:rsidR="00631B5F">
              <w:rPr>
                <w:rFonts w:ascii="Kohinoor Bangla" w:hAnsi="Kohinoor Bangla" w:cs="Kohinoor Bangla"/>
                <w:lang w:val="en-US"/>
              </w:rPr>
              <w:t xml:space="preserve"> (</w:t>
            </w:r>
            <w:proofErr w:type="spellStart"/>
            <w:r w:rsidR="00631B5F" w:rsidRPr="00631B5F">
              <w:rPr>
                <w:rFonts w:ascii="Kohinoor Bangla" w:hAnsi="Kohinoor Bangla" w:cs="Kohinoor Bangla" w:hint="cs"/>
                <w:lang w:val="en-US"/>
              </w:rPr>
              <w:t>স্টুডেন্ট</w:t>
            </w:r>
            <w:proofErr w:type="spellEnd"/>
            <w:r w:rsidR="00631B5F" w:rsidRPr="00631B5F">
              <w:rPr>
                <w:rFonts w:ascii="Kohinoor Bangla" w:hAnsi="Kohinoor Bangla" w:cs="Kohinoor Bangla"/>
                <w:lang w:val="en-US"/>
              </w:rPr>
              <w:t xml:space="preserve"> </w:t>
            </w:r>
            <w:proofErr w:type="spellStart"/>
            <w:r w:rsidR="00631B5F" w:rsidRPr="00631B5F">
              <w:rPr>
                <w:rFonts w:ascii="Kohinoor Bangla" w:hAnsi="Kohinoor Bangla" w:cs="Kohinoor Bangla" w:hint="cs"/>
                <w:lang w:val="en-US"/>
              </w:rPr>
              <w:t>আইডি</w:t>
            </w:r>
            <w:proofErr w:type="spellEnd"/>
            <w:r w:rsidR="00631B5F">
              <w:rPr>
                <w:rFonts w:ascii="Kohinoor Bangla" w:hAnsi="Kohinoor Bangla" w:cs="Kohinoor Bangla"/>
                <w:lang w:val="en-US"/>
              </w:rPr>
              <w:t>)</w:t>
            </w:r>
            <w:r w:rsidR="003853C6">
              <w:rPr>
                <w:rFonts w:ascii="Kohinoor Bangla" w:hAnsi="Kohinoor Bangla" w:cs="Kohinoor Bangla"/>
                <w:lang w:val="en-US"/>
              </w:rPr>
              <w:t xml:space="preserve"> </w:t>
            </w:r>
            <w:proofErr w:type="spellStart"/>
            <w:r w:rsidR="003853C6" w:rsidRPr="003853C6">
              <w:rPr>
                <w:rFonts w:ascii="Kohinoor Bangla" w:hAnsi="Kohinoor Bangla" w:cs="Kohinoor Bangla" w:hint="cs"/>
                <w:lang w:val="en-US"/>
              </w:rPr>
              <w:t>এবং</w:t>
            </w:r>
            <w:proofErr w:type="spellEnd"/>
            <w:r w:rsidR="003853C6">
              <w:rPr>
                <w:rFonts w:ascii="Kohinoor Bangla" w:hAnsi="Kohinoor Bangla" w:cs="Kohinoor Bangla"/>
                <w:lang w:val="en-US"/>
              </w:rPr>
              <w:t xml:space="preserve"> </w:t>
            </w:r>
            <w:proofErr w:type="spellStart"/>
            <w:r w:rsidR="003853C6" w:rsidRPr="003853C6">
              <w:rPr>
                <w:rFonts w:ascii="Kohinoor Bangla" w:hAnsi="Kohinoor Bangla" w:cs="Kohinoor Bangla" w:hint="cs"/>
                <w:lang w:val="en-US"/>
              </w:rPr>
              <w:t>কেন</w:t>
            </w:r>
            <w:proofErr w:type="spellEnd"/>
            <w:r w:rsidR="003853C6" w:rsidRPr="003853C6">
              <w:rPr>
                <w:rFonts w:ascii="Kohinoor Bangla" w:hAnsi="Kohinoor Bangla" w:cs="Kohinoor Bangla"/>
                <w:lang w:val="en-US"/>
              </w:rPr>
              <w:t xml:space="preserve"> </w:t>
            </w:r>
            <w:proofErr w:type="spellStart"/>
            <w:r w:rsidR="003853C6" w:rsidRPr="003853C6">
              <w:rPr>
                <w:rFonts w:ascii="Kohinoor Bangla" w:hAnsi="Kohinoor Bangla" w:cs="Kohinoor Bangla" w:hint="cs"/>
                <w:lang w:val="en-US"/>
              </w:rPr>
              <w:t>বিপক্ষে</w:t>
            </w:r>
            <w:proofErr w:type="spellEnd"/>
            <w:r w:rsidR="003853C6" w:rsidRPr="003853C6">
              <w:rPr>
                <w:rFonts w:ascii="Kohinoor Bangla" w:hAnsi="Kohinoor Bangla" w:cs="Kohinoor Bangla"/>
                <w:lang w:val="en-US"/>
              </w:rPr>
              <w:t xml:space="preserve"> ?</w:t>
            </w:r>
          </w:p>
        </w:tc>
      </w:tr>
      <w:tr w:rsidR="006F255F" w14:paraId="29A93ECB" w14:textId="77777777" w:rsidTr="003853C6">
        <w:trPr>
          <w:trHeight w:val="448"/>
        </w:trPr>
        <w:tc>
          <w:tcPr>
            <w:tcW w:w="2972" w:type="dxa"/>
          </w:tcPr>
          <w:p w14:paraId="28D9FBCE" w14:textId="77777777" w:rsidR="006F255F" w:rsidRDefault="006F255F"/>
        </w:tc>
        <w:tc>
          <w:tcPr>
            <w:tcW w:w="6046" w:type="dxa"/>
          </w:tcPr>
          <w:p w14:paraId="4D9DE979" w14:textId="77777777" w:rsidR="006F255F" w:rsidRDefault="006F255F"/>
        </w:tc>
      </w:tr>
      <w:tr w:rsidR="006F255F" w14:paraId="7BD8DFF0" w14:textId="77777777" w:rsidTr="003853C6">
        <w:trPr>
          <w:trHeight w:val="448"/>
        </w:trPr>
        <w:tc>
          <w:tcPr>
            <w:tcW w:w="2972" w:type="dxa"/>
          </w:tcPr>
          <w:p w14:paraId="5CDAC1EB" w14:textId="77777777" w:rsidR="006F255F" w:rsidRDefault="006F255F"/>
        </w:tc>
        <w:tc>
          <w:tcPr>
            <w:tcW w:w="6046" w:type="dxa"/>
          </w:tcPr>
          <w:p w14:paraId="4F4E3BD9" w14:textId="77777777" w:rsidR="006F255F" w:rsidRDefault="006F255F"/>
        </w:tc>
      </w:tr>
      <w:tr w:rsidR="006F255F" w14:paraId="5129E261" w14:textId="77777777" w:rsidTr="003853C6">
        <w:trPr>
          <w:trHeight w:val="448"/>
        </w:trPr>
        <w:tc>
          <w:tcPr>
            <w:tcW w:w="2972" w:type="dxa"/>
          </w:tcPr>
          <w:p w14:paraId="4A13F60B" w14:textId="77777777" w:rsidR="006F255F" w:rsidRDefault="006F255F"/>
        </w:tc>
        <w:tc>
          <w:tcPr>
            <w:tcW w:w="6046" w:type="dxa"/>
          </w:tcPr>
          <w:p w14:paraId="7AD2E793" w14:textId="77777777" w:rsidR="006F255F" w:rsidRDefault="006F255F"/>
        </w:tc>
      </w:tr>
      <w:tr w:rsidR="006F255F" w14:paraId="7ED59C68" w14:textId="77777777" w:rsidTr="003853C6">
        <w:trPr>
          <w:trHeight w:val="448"/>
        </w:trPr>
        <w:tc>
          <w:tcPr>
            <w:tcW w:w="2972" w:type="dxa"/>
          </w:tcPr>
          <w:p w14:paraId="4EDE75F5" w14:textId="77777777" w:rsidR="006F255F" w:rsidRDefault="006F255F"/>
        </w:tc>
        <w:tc>
          <w:tcPr>
            <w:tcW w:w="6046" w:type="dxa"/>
          </w:tcPr>
          <w:p w14:paraId="47602639" w14:textId="77777777" w:rsidR="006F255F" w:rsidRDefault="006F255F"/>
        </w:tc>
      </w:tr>
      <w:tr w:rsidR="006F255F" w14:paraId="54BD12E0" w14:textId="77777777" w:rsidTr="003853C6">
        <w:trPr>
          <w:trHeight w:val="470"/>
        </w:trPr>
        <w:tc>
          <w:tcPr>
            <w:tcW w:w="2972" w:type="dxa"/>
          </w:tcPr>
          <w:p w14:paraId="63DE3EE9" w14:textId="77777777" w:rsidR="006F255F" w:rsidRDefault="006F255F"/>
        </w:tc>
        <w:tc>
          <w:tcPr>
            <w:tcW w:w="6046" w:type="dxa"/>
          </w:tcPr>
          <w:p w14:paraId="602057AB" w14:textId="77777777" w:rsidR="006F255F" w:rsidRDefault="006F255F"/>
        </w:tc>
      </w:tr>
      <w:tr w:rsidR="006F255F" w14:paraId="331576DF" w14:textId="77777777" w:rsidTr="003853C6">
        <w:trPr>
          <w:trHeight w:val="448"/>
        </w:trPr>
        <w:tc>
          <w:tcPr>
            <w:tcW w:w="2972" w:type="dxa"/>
          </w:tcPr>
          <w:p w14:paraId="7489F955" w14:textId="77777777" w:rsidR="006F255F" w:rsidRDefault="006F255F"/>
        </w:tc>
        <w:tc>
          <w:tcPr>
            <w:tcW w:w="6046" w:type="dxa"/>
          </w:tcPr>
          <w:p w14:paraId="6C2F2989" w14:textId="77777777" w:rsidR="006F255F" w:rsidRDefault="006F255F"/>
        </w:tc>
      </w:tr>
      <w:tr w:rsidR="006F255F" w14:paraId="0F5BD407" w14:textId="77777777" w:rsidTr="003853C6">
        <w:trPr>
          <w:trHeight w:val="426"/>
        </w:trPr>
        <w:tc>
          <w:tcPr>
            <w:tcW w:w="2972" w:type="dxa"/>
          </w:tcPr>
          <w:p w14:paraId="597E1AAF" w14:textId="77777777" w:rsidR="006F255F" w:rsidRDefault="006F255F"/>
        </w:tc>
        <w:tc>
          <w:tcPr>
            <w:tcW w:w="6046" w:type="dxa"/>
          </w:tcPr>
          <w:p w14:paraId="55D284F6" w14:textId="77777777" w:rsidR="006F255F" w:rsidRDefault="006F255F"/>
        </w:tc>
      </w:tr>
      <w:tr w:rsidR="00631B5F" w14:paraId="4B67EEDA" w14:textId="77777777" w:rsidTr="003853C6">
        <w:trPr>
          <w:trHeight w:val="426"/>
        </w:trPr>
        <w:tc>
          <w:tcPr>
            <w:tcW w:w="2972" w:type="dxa"/>
          </w:tcPr>
          <w:p w14:paraId="6E7AF811" w14:textId="77777777" w:rsidR="00631B5F" w:rsidRDefault="00631B5F"/>
        </w:tc>
        <w:tc>
          <w:tcPr>
            <w:tcW w:w="6046" w:type="dxa"/>
          </w:tcPr>
          <w:p w14:paraId="7E8B91DE" w14:textId="77777777" w:rsidR="00631B5F" w:rsidRDefault="00631B5F"/>
        </w:tc>
      </w:tr>
      <w:tr w:rsidR="00631B5F" w14:paraId="51922ADE" w14:textId="77777777" w:rsidTr="003853C6">
        <w:trPr>
          <w:trHeight w:val="426"/>
        </w:trPr>
        <w:tc>
          <w:tcPr>
            <w:tcW w:w="2972" w:type="dxa"/>
          </w:tcPr>
          <w:p w14:paraId="7D2F26C9" w14:textId="77777777" w:rsidR="00631B5F" w:rsidRDefault="00631B5F"/>
        </w:tc>
        <w:tc>
          <w:tcPr>
            <w:tcW w:w="6046" w:type="dxa"/>
          </w:tcPr>
          <w:p w14:paraId="14EFE0DD" w14:textId="77777777" w:rsidR="00631B5F" w:rsidRDefault="00631B5F"/>
        </w:tc>
      </w:tr>
      <w:tr w:rsidR="00631B5F" w14:paraId="7D4F9907" w14:textId="77777777" w:rsidTr="003853C6">
        <w:trPr>
          <w:trHeight w:val="426"/>
        </w:trPr>
        <w:tc>
          <w:tcPr>
            <w:tcW w:w="2972" w:type="dxa"/>
          </w:tcPr>
          <w:p w14:paraId="1D34B9D5" w14:textId="77777777" w:rsidR="00631B5F" w:rsidRDefault="00631B5F"/>
        </w:tc>
        <w:tc>
          <w:tcPr>
            <w:tcW w:w="6046" w:type="dxa"/>
          </w:tcPr>
          <w:p w14:paraId="0AC9DDD3" w14:textId="77777777" w:rsidR="00631B5F" w:rsidRDefault="00631B5F"/>
        </w:tc>
      </w:tr>
      <w:tr w:rsidR="00631B5F" w14:paraId="31188779" w14:textId="77777777" w:rsidTr="003853C6">
        <w:trPr>
          <w:trHeight w:val="426"/>
        </w:trPr>
        <w:tc>
          <w:tcPr>
            <w:tcW w:w="2972" w:type="dxa"/>
          </w:tcPr>
          <w:p w14:paraId="05CD0563" w14:textId="77777777" w:rsidR="00631B5F" w:rsidRDefault="00631B5F"/>
        </w:tc>
        <w:tc>
          <w:tcPr>
            <w:tcW w:w="6046" w:type="dxa"/>
          </w:tcPr>
          <w:p w14:paraId="255460F6" w14:textId="77777777" w:rsidR="00631B5F" w:rsidRDefault="00631B5F"/>
        </w:tc>
      </w:tr>
      <w:tr w:rsidR="00631B5F" w14:paraId="3753BA76" w14:textId="77777777" w:rsidTr="003853C6">
        <w:trPr>
          <w:trHeight w:val="426"/>
        </w:trPr>
        <w:tc>
          <w:tcPr>
            <w:tcW w:w="2972" w:type="dxa"/>
          </w:tcPr>
          <w:p w14:paraId="69DECD0D" w14:textId="77777777" w:rsidR="00631B5F" w:rsidRDefault="00631B5F"/>
        </w:tc>
        <w:tc>
          <w:tcPr>
            <w:tcW w:w="6046" w:type="dxa"/>
          </w:tcPr>
          <w:p w14:paraId="236D68A1" w14:textId="77777777" w:rsidR="00631B5F" w:rsidRDefault="00631B5F"/>
        </w:tc>
      </w:tr>
      <w:tr w:rsidR="00631B5F" w14:paraId="4FC33299" w14:textId="77777777" w:rsidTr="003853C6">
        <w:trPr>
          <w:trHeight w:val="426"/>
        </w:trPr>
        <w:tc>
          <w:tcPr>
            <w:tcW w:w="2972" w:type="dxa"/>
          </w:tcPr>
          <w:p w14:paraId="1B90C1F4" w14:textId="77777777" w:rsidR="00631B5F" w:rsidRDefault="00631B5F"/>
        </w:tc>
        <w:tc>
          <w:tcPr>
            <w:tcW w:w="6046" w:type="dxa"/>
          </w:tcPr>
          <w:p w14:paraId="1B6D6B89" w14:textId="77777777" w:rsidR="00631B5F" w:rsidRDefault="00631B5F"/>
        </w:tc>
      </w:tr>
      <w:tr w:rsidR="00631B5F" w14:paraId="3BE675EC" w14:textId="77777777" w:rsidTr="003853C6">
        <w:trPr>
          <w:trHeight w:val="426"/>
        </w:trPr>
        <w:tc>
          <w:tcPr>
            <w:tcW w:w="2972" w:type="dxa"/>
          </w:tcPr>
          <w:p w14:paraId="174CC8BC" w14:textId="77777777" w:rsidR="00631B5F" w:rsidRDefault="00631B5F"/>
        </w:tc>
        <w:tc>
          <w:tcPr>
            <w:tcW w:w="6046" w:type="dxa"/>
          </w:tcPr>
          <w:p w14:paraId="77BD800D" w14:textId="77777777" w:rsidR="00631B5F" w:rsidRDefault="00631B5F"/>
        </w:tc>
      </w:tr>
      <w:tr w:rsidR="00631B5F" w14:paraId="2ECBB20B" w14:textId="77777777" w:rsidTr="003853C6">
        <w:trPr>
          <w:trHeight w:val="426"/>
        </w:trPr>
        <w:tc>
          <w:tcPr>
            <w:tcW w:w="2972" w:type="dxa"/>
          </w:tcPr>
          <w:p w14:paraId="5300943B" w14:textId="77777777" w:rsidR="00631B5F" w:rsidRDefault="00631B5F"/>
        </w:tc>
        <w:tc>
          <w:tcPr>
            <w:tcW w:w="6046" w:type="dxa"/>
          </w:tcPr>
          <w:p w14:paraId="58437426" w14:textId="77777777" w:rsidR="00631B5F" w:rsidRDefault="00631B5F"/>
        </w:tc>
      </w:tr>
      <w:tr w:rsidR="00631B5F" w14:paraId="18D930C5" w14:textId="77777777" w:rsidTr="003853C6">
        <w:trPr>
          <w:trHeight w:val="426"/>
        </w:trPr>
        <w:tc>
          <w:tcPr>
            <w:tcW w:w="2972" w:type="dxa"/>
          </w:tcPr>
          <w:p w14:paraId="4BE99850" w14:textId="77777777" w:rsidR="00631B5F" w:rsidRDefault="00631B5F"/>
        </w:tc>
        <w:tc>
          <w:tcPr>
            <w:tcW w:w="6046" w:type="dxa"/>
          </w:tcPr>
          <w:p w14:paraId="5B850337" w14:textId="77777777" w:rsidR="00631B5F" w:rsidRDefault="00631B5F"/>
        </w:tc>
      </w:tr>
      <w:tr w:rsidR="00631B5F" w14:paraId="5BF310BA" w14:textId="77777777" w:rsidTr="003853C6">
        <w:trPr>
          <w:trHeight w:val="426"/>
        </w:trPr>
        <w:tc>
          <w:tcPr>
            <w:tcW w:w="2972" w:type="dxa"/>
          </w:tcPr>
          <w:p w14:paraId="43D55AF9" w14:textId="77777777" w:rsidR="00631B5F" w:rsidRDefault="00631B5F"/>
        </w:tc>
        <w:tc>
          <w:tcPr>
            <w:tcW w:w="6046" w:type="dxa"/>
          </w:tcPr>
          <w:p w14:paraId="6B0FE5E2" w14:textId="77777777" w:rsidR="00631B5F" w:rsidRDefault="00631B5F"/>
        </w:tc>
      </w:tr>
      <w:tr w:rsidR="00631B5F" w14:paraId="1E7B0E2E" w14:textId="77777777" w:rsidTr="003853C6">
        <w:trPr>
          <w:trHeight w:val="426"/>
        </w:trPr>
        <w:tc>
          <w:tcPr>
            <w:tcW w:w="2972" w:type="dxa"/>
          </w:tcPr>
          <w:p w14:paraId="66623FC1" w14:textId="77777777" w:rsidR="00631B5F" w:rsidRDefault="00631B5F"/>
        </w:tc>
        <w:tc>
          <w:tcPr>
            <w:tcW w:w="6046" w:type="dxa"/>
          </w:tcPr>
          <w:p w14:paraId="6234CBCB" w14:textId="77777777" w:rsidR="00631B5F" w:rsidRDefault="00631B5F"/>
        </w:tc>
      </w:tr>
      <w:tr w:rsidR="00631B5F" w14:paraId="41F939C9" w14:textId="77777777" w:rsidTr="003853C6">
        <w:trPr>
          <w:trHeight w:val="426"/>
        </w:trPr>
        <w:tc>
          <w:tcPr>
            <w:tcW w:w="2972" w:type="dxa"/>
          </w:tcPr>
          <w:p w14:paraId="7FF39C8E" w14:textId="77777777" w:rsidR="00631B5F" w:rsidRDefault="00631B5F"/>
        </w:tc>
        <w:tc>
          <w:tcPr>
            <w:tcW w:w="6046" w:type="dxa"/>
          </w:tcPr>
          <w:p w14:paraId="3FC9F643" w14:textId="77777777" w:rsidR="00631B5F" w:rsidRDefault="00631B5F"/>
        </w:tc>
      </w:tr>
      <w:tr w:rsidR="00631B5F" w14:paraId="7A3EBC11" w14:textId="77777777" w:rsidTr="003853C6">
        <w:trPr>
          <w:trHeight w:val="426"/>
        </w:trPr>
        <w:tc>
          <w:tcPr>
            <w:tcW w:w="2972" w:type="dxa"/>
          </w:tcPr>
          <w:p w14:paraId="1E465FCB" w14:textId="77777777" w:rsidR="00631B5F" w:rsidRDefault="00631B5F"/>
        </w:tc>
        <w:tc>
          <w:tcPr>
            <w:tcW w:w="6046" w:type="dxa"/>
          </w:tcPr>
          <w:p w14:paraId="0CD59EEE" w14:textId="77777777" w:rsidR="00631B5F" w:rsidRDefault="00631B5F"/>
        </w:tc>
      </w:tr>
      <w:tr w:rsidR="00631B5F" w14:paraId="0FD67939" w14:textId="77777777" w:rsidTr="003853C6">
        <w:trPr>
          <w:trHeight w:val="426"/>
        </w:trPr>
        <w:tc>
          <w:tcPr>
            <w:tcW w:w="2972" w:type="dxa"/>
          </w:tcPr>
          <w:p w14:paraId="270089DF" w14:textId="77777777" w:rsidR="00631B5F" w:rsidRDefault="00631B5F"/>
        </w:tc>
        <w:tc>
          <w:tcPr>
            <w:tcW w:w="6046" w:type="dxa"/>
          </w:tcPr>
          <w:p w14:paraId="5AB5E9C8" w14:textId="77777777" w:rsidR="00631B5F" w:rsidRDefault="00631B5F"/>
        </w:tc>
      </w:tr>
      <w:tr w:rsidR="00631B5F" w14:paraId="7F2BDC93" w14:textId="77777777" w:rsidTr="003853C6">
        <w:trPr>
          <w:trHeight w:val="426"/>
        </w:trPr>
        <w:tc>
          <w:tcPr>
            <w:tcW w:w="2972" w:type="dxa"/>
          </w:tcPr>
          <w:p w14:paraId="7040FDBE" w14:textId="77777777" w:rsidR="00631B5F" w:rsidRDefault="00631B5F"/>
        </w:tc>
        <w:tc>
          <w:tcPr>
            <w:tcW w:w="6046" w:type="dxa"/>
          </w:tcPr>
          <w:p w14:paraId="08534FDF" w14:textId="77777777" w:rsidR="00631B5F" w:rsidRDefault="00631B5F"/>
        </w:tc>
      </w:tr>
      <w:tr w:rsidR="00631B5F" w14:paraId="4872005C" w14:textId="77777777" w:rsidTr="003853C6">
        <w:trPr>
          <w:trHeight w:val="426"/>
        </w:trPr>
        <w:tc>
          <w:tcPr>
            <w:tcW w:w="2972" w:type="dxa"/>
          </w:tcPr>
          <w:p w14:paraId="7BDD18CA" w14:textId="77777777" w:rsidR="00631B5F" w:rsidRDefault="00631B5F"/>
        </w:tc>
        <w:tc>
          <w:tcPr>
            <w:tcW w:w="6046" w:type="dxa"/>
          </w:tcPr>
          <w:p w14:paraId="6C0CF724" w14:textId="77777777" w:rsidR="00631B5F" w:rsidRDefault="00631B5F"/>
        </w:tc>
      </w:tr>
      <w:tr w:rsidR="00631B5F" w14:paraId="042118C3" w14:textId="77777777" w:rsidTr="003853C6">
        <w:trPr>
          <w:trHeight w:val="426"/>
        </w:trPr>
        <w:tc>
          <w:tcPr>
            <w:tcW w:w="2972" w:type="dxa"/>
          </w:tcPr>
          <w:p w14:paraId="56411084" w14:textId="77777777" w:rsidR="00631B5F" w:rsidRDefault="00631B5F"/>
        </w:tc>
        <w:tc>
          <w:tcPr>
            <w:tcW w:w="6046" w:type="dxa"/>
          </w:tcPr>
          <w:p w14:paraId="19238E91" w14:textId="77777777" w:rsidR="00631B5F" w:rsidRDefault="00631B5F"/>
        </w:tc>
      </w:tr>
    </w:tbl>
    <w:p w14:paraId="1E9A8E87" w14:textId="77777777" w:rsidR="006F255F" w:rsidRDefault="006F255F"/>
    <w:sectPr w:rsidR="006F255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F2DE5" w14:textId="77777777" w:rsidR="0064086C" w:rsidRDefault="0064086C" w:rsidP="006F255F">
      <w:r>
        <w:separator/>
      </w:r>
    </w:p>
  </w:endnote>
  <w:endnote w:type="continuationSeparator" w:id="0">
    <w:p w14:paraId="521137BF" w14:textId="77777777" w:rsidR="0064086C" w:rsidRDefault="0064086C" w:rsidP="006F2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Kohinoor Bangla">
    <w:altName w:val="Shonar Bangla"/>
    <w:charset w:val="4D"/>
    <w:family w:val="auto"/>
    <w:pitch w:val="variable"/>
    <w:sig w:usb0="0001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D9D4D" w14:textId="77777777" w:rsidR="0064086C" w:rsidRDefault="0064086C" w:rsidP="006F255F">
      <w:r>
        <w:separator/>
      </w:r>
    </w:p>
  </w:footnote>
  <w:footnote w:type="continuationSeparator" w:id="0">
    <w:p w14:paraId="78D1521E" w14:textId="77777777" w:rsidR="0064086C" w:rsidRDefault="0064086C" w:rsidP="006F25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4B0EC3" w14:textId="4F0FE109" w:rsidR="006F255F" w:rsidRPr="00631B5F" w:rsidRDefault="006F255F" w:rsidP="006F255F">
    <w:pPr>
      <w:pStyle w:val="Header"/>
      <w:jc w:val="center"/>
      <w:rPr>
        <w:sz w:val="40"/>
        <w:szCs w:val="40"/>
        <w:lang w:val="en-US"/>
      </w:rPr>
    </w:pPr>
    <w:r w:rsidRPr="00631B5F">
      <w:rPr>
        <w:sz w:val="40"/>
        <w:szCs w:val="40"/>
        <w:lang w:val="en-US"/>
      </w:rPr>
      <w:t>Survey Related to Term-Final Exa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N7QwNTIzMzcxszRQ0lEKTi0uzszPAykwrAUA6mDaGSwAAAA="/>
  </w:docVars>
  <w:rsids>
    <w:rsidRoot w:val="006F255F"/>
    <w:rsid w:val="001C32FC"/>
    <w:rsid w:val="0030167E"/>
    <w:rsid w:val="003853C6"/>
    <w:rsid w:val="00631B5F"/>
    <w:rsid w:val="0064086C"/>
    <w:rsid w:val="006F255F"/>
    <w:rsid w:val="00E00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B630B"/>
  <w15:chartTrackingRefBased/>
  <w15:docId w15:val="{FAE4E12C-9FF5-C54C-B0CE-98BC68BDC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F255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55F"/>
  </w:style>
  <w:style w:type="paragraph" w:styleId="Footer">
    <w:name w:val="footer"/>
    <w:basedOn w:val="Normal"/>
    <w:link w:val="FooterChar"/>
    <w:uiPriority w:val="99"/>
    <w:unhideWhenUsed/>
    <w:rsid w:val="006F255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55F"/>
  </w:style>
  <w:style w:type="table" w:styleId="TableGrid">
    <w:name w:val="Table Grid"/>
    <w:basedOn w:val="TableNormal"/>
    <w:uiPriority w:val="39"/>
    <w:rsid w:val="006F25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nu Shome</dc:creator>
  <cp:keywords/>
  <dc:description/>
  <cp:lastModifiedBy>Abdullah Al Noman</cp:lastModifiedBy>
  <cp:revision>3</cp:revision>
  <dcterms:created xsi:type="dcterms:W3CDTF">2020-12-21T11:34:00Z</dcterms:created>
  <dcterms:modified xsi:type="dcterms:W3CDTF">2020-12-24T08:24:00Z</dcterms:modified>
</cp:coreProperties>
</file>